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9E585" w14:textId="77777777" w:rsidR="00195A6B" w:rsidRPr="00BA7AAA" w:rsidRDefault="00195A6B" w:rsidP="00195A6B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Załącznik nr 2 do Zaproszenia do składania ofert</w:t>
      </w:r>
    </w:p>
    <w:p w14:paraId="2F870D2A" w14:textId="77777777" w:rsidR="00195A6B" w:rsidRPr="00BA7AAA" w:rsidRDefault="00195A6B" w:rsidP="00195A6B">
      <w:pPr>
        <w:pStyle w:val="Tekstpodstawowy"/>
        <w:spacing w:before="0" w:after="120" w:line="276" w:lineRule="auto"/>
        <w:rPr>
          <w:rFonts w:ascii="Times New Roman" w:hAnsi="Times New Roman" w:cs="Times New Roman"/>
          <w:lang w:val="pl-PL"/>
        </w:rPr>
      </w:pPr>
    </w:p>
    <w:p w14:paraId="6B10C2AC" w14:textId="77777777" w:rsidR="00195A6B" w:rsidRPr="00BA7AAA" w:rsidRDefault="00195A6B" w:rsidP="00195A6B">
      <w:pPr>
        <w:pStyle w:val="Tekstpodstawowy"/>
        <w:spacing w:before="0" w:after="12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.</w:t>
      </w:r>
    </w:p>
    <w:p w14:paraId="7D092615" w14:textId="77777777" w:rsidR="00195A6B" w:rsidRPr="00BA7AAA" w:rsidRDefault="00195A6B" w:rsidP="00195A6B">
      <w:pPr>
        <w:pStyle w:val="Tekstpodstawowy"/>
        <w:spacing w:before="0" w:after="12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(nazwa Wykonawcy)</w:t>
      </w:r>
    </w:p>
    <w:p w14:paraId="6306FF85" w14:textId="77777777" w:rsidR="00195A6B" w:rsidRPr="00BA7AAA" w:rsidRDefault="00195A6B" w:rsidP="00195A6B">
      <w:pPr>
        <w:pStyle w:val="Tekstpodstawowy"/>
        <w:spacing w:before="0" w:after="12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.</w:t>
      </w:r>
    </w:p>
    <w:p w14:paraId="1E856FF4" w14:textId="77777777" w:rsidR="00195A6B" w:rsidRPr="00BA7AAA" w:rsidRDefault="00195A6B" w:rsidP="00195A6B">
      <w:pPr>
        <w:pStyle w:val="Tekstpodstawowy"/>
        <w:spacing w:before="0" w:after="12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(adres siedziby Wykonawcy)</w:t>
      </w:r>
    </w:p>
    <w:p w14:paraId="0024A6EE" w14:textId="77777777" w:rsidR="00195A6B" w:rsidRPr="00BA7AAA" w:rsidRDefault="00195A6B" w:rsidP="00195A6B">
      <w:pPr>
        <w:pStyle w:val="Tekstpodstawowy"/>
        <w:spacing w:before="0" w:after="12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.</w:t>
      </w:r>
    </w:p>
    <w:p w14:paraId="1924B049" w14:textId="77777777" w:rsidR="00195A6B" w:rsidRDefault="00195A6B" w:rsidP="00195A6B">
      <w:pPr>
        <w:pStyle w:val="Tekstpodstawowy"/>
        <w:spacing w:before="0" w:after="120" w:line="276" w:lineRule="auto"/>
        <w:rPr>
          <w:rFonts w:asciiTheme="majorHAnsi" w:hAnsiTheme="majorHAnsi" w:cstheme="majorHAnsi"/>
          <w:sz w:val="28"/>
          <w:szCs w:val="28"/>
          <w:lang w:val="pl-PL"/>
        </w:rPr>
      </w:pPr>
    </w:p>
    <w:p w14:paraId="2F8BA05C" w14:textId="77777777" w:rsidR="00195A6B" w:rsidRPr="00336354" w:rsidRDefault="00195A6B" w:rsidP="00195A6B">
      <w:pPr>
        <w:pStyle w:val="Tekstpodstawowy"/>
        <w:spacing w:before="0" w:after="120" w:line="276" w:lineRule="auto"/>
        <w:jc w:val="center"/>
        <w:rPr>
          <w:rFonts w:asciiTheme="majorHAnsi" w:hAnsiTheme="majorHAnsi" w:cstheme="majorHAnsi"/>
          <w:b/>
          <w:sz w:val="32"/>
          <w:szCs w:val="32"/>
          <w:u w:val="single"/>
          <w:lang w:val="pl-PL"/>
        </w:rPr>
      </w:pPr>
      <w:r w:rsidRPr="00336354">
        <w:rPr>
          <w:rFonts w:asciiTheme="majorHAnsi" w:hAnsiTheme="majorHAnsi" w:cstheme="majorHAnsi"/>
          <w:b/>
          <w:sz w:val="32"/>
          <w:szCs w:val="32"/>
          <w:u w:val="single"/>
          <w:lang w:val="pl-PL"/>
        </w:rPr>
        <w:t>OFERTA CENOWA</w:t>
      </w:r>
    </w:p>
    <w:p w14:paraId="1A93C857" w14:textId="77777777" w:rsidR="00195A6B" w:rsidRPr="00BA7AAA" w:rsidRDefault="00195A6B" w:rsidP="00195A6B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Dotyczy zamówienia, którego wartość nie przekracza wyrażonej w złotych równowartości kwoty 30 000 euro.</w:t>
      </w:r>
    </w:p>
    <w:p w14:paraId="32797245" w14:textId="77777777" w:rsidR="00195A6B" w:rsidRPr="00BA7AAA" w:rsidRDefault="00195A6B" w:rsidP="00195A6B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</w:p>
    <w:p w14:paraId="78219189" w14:textId="77777777" w:rsidR="00195A6B" w:rsidRPr="00BA7AAA" w:rsidRDefault="00195A6B" w:rsidP="00195A6B">
      <w:pPr>
        <w:pStyle w:val="Default"/>
        <w:jc w:val="both"/>
        <w:rPr>
          <w:rFonts w:ascii="Times New Roman" w:hAnsi="Times New Roman" w:cs="Times New Roman"/>
          <w:u w:val="single"/>
        </w:rPr>
      </w:pPr>
      <w:r w:rsidRPr="00BA7AAA">
        <w:rPr>
          <w:rFonts w:ascii="Times New Roman" w:hAnsi="Times New Roman" w:cs="Times New Roman"/>
        </w:rPr>
        <w:t xml:space="preserve">W odpowiedzi na zaproszenie do składania ofert w postępowaniu o udzielenie zamówienia pn.: </w:t>
      </w:r>
      <w:r w:rsidRPr="00BA7AAA">
        <w:rPr>
          <w:rFonts w:ascii="Times New Roman" w:hAnsi="Times New Roman" w:cs="Times New Roman"/>
          <w:b/>
          <w:bCs/>
          <w:u w:val="single"/>
        </w:rPr>
        <w:t xml:space="preserve">„Publiczny Internet w Gminie Ozimek” Działanie nr 1.1 „ Wyeliminowanie terytorialnych różnic w możliwości dostępu do szerokopasmowego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internetu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o wysokich przepustowościach”</w:t>
      </w:r>
    </w:p>
    <w:p w14:paraId="3AD9381F" w14:textId="77777777" w:rsidR="00195A6B" w:rsidRPr="00BA7AAA" w:rsidRDefault="00195A6B" w:rsidP="00195A6B">
      <w:pPr>
        <w:pStyle w:val="Tekstpodstawowy"/>
        <w:spacing w:after="0" w:line="276" w:lineRule="auto"/>
        <w:jc w:val="both"/>
        <w:rPr>
          <w:rFonts w:ascii="Times New Roman" w:hAnsi="Times New Roman" w:cs="Times New Roman"/>
          <w:lang w:val="pl-PL"/>
        </w:rPr>
      </w:pPr>
    </w:p>
    <w:p w14:paraId="3A4AC0C6" w14:textId="77777777" w:rsidR="00195A6B" w:rsidRPr="00BA7AAA" w:rsidRDefault="00195A6B" w:rsidP="00195A6B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JA/MY NIŻEJ PODPISANI</w:t>
      </w:r>
    </w:p>
    <w:p w14:paraId="60D238A8" w14:textId="77777777" w:rsidR="00195A6B" w:rsidRPr="00BA7AAA" w:rsidRDefault="00195A6B" w:rsidP="00195A6B">
      <w:pPr>
        <w:pStyle w:val="Tekstpodstawowy"/>
        <w:spacing w:before="0" w:after="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……………………….</w:t>
      </w:r>
    </w:p>
    <w:p w14:paraId="7BD45EDE" w14:textId="77777777" w:rsidR="00195A6B" w:rsidRPr="00BA7AAA" w:rsidRDefault="00195A6B" w:rsidP="00195A6B">
      <w:pPr>
        <w:pStyle w:val="Tekstpodstawowy"/>
        <w:spacing w:before="0" w:after="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……………………….</w:t>
      </w:r>
    </w:p>
    <w:p w14:paraId="1D4862B0" w14:textId="77777777" w:rsidR="00195A6B" w:rsidRPr="00BA7AAA" w:rsidRDefault="00195A6B" w:rsidP="00195A6B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działając w imieniu i na rzecz</w:t>
      </w:r>
    </w:p>
    <w:p w14:paraId="7CFEAD1C" w14:textId="77777777" w:rsidR="00195A6B" w:rsidRPr="00BA7AAA" w:rsidRDefault="00195A6B" w:rsidP="00195A6B">
      <w:pPr>
        <w:pStyle w:val="Tekstpodstawowy"/>
        <w:spacing w:before="0" w:after="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……………………….</w:t>
      </w:r>
    </w:p>
    <w:p w14:paraId="51440DB2" w14:textId="77777777" w:rsidR="00195A6B" w:rsidRPr="00BA7AAA" w:rsidRDefault="00195A6B" w:rsidP="00195A6B">
      <w:pPr>
        <w:pStyle w:val="Tekstpodstawowy"/>
        <w:spacing w:before="0" w:after="0" w:line="276" w:lineRule="auto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……………………….</w:t>
      </w:r>
    </w:p>
    <w:p w14:paraId="3ACE4FB0" w14:textId="77777777" w:rsidR="00195A6B" w:rsidRPr="00BA7AAA" w:rsidRDefault="00195A6B" w:rsidP="00195A6B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i/>
          <w:lang w:val="pl-PL"/>
        </w:rPr>
      </w:pPr>
      <w:r w:rsidRPr="00BA7AAA">
        <w:rPr>
          <w:rFonts w:ascii="Times New Roman" w:hAnsi="Times New Roman" w:cs="Times New Roman"/>
          <w:i/>
          <w:lang w:val="pl-PL"/>
        </w:rPr>
        <w:t>(nazwa (firma lub imię i nazwisko) dokładny adres Wykonawcy)</w:t>
      </w:r>
    </w:p>
    <w:p w14:paraId="17D3ED9A" w14:textId="77777777" w:rsidR="00195A6B" w:rsidRPr="00BA7AAA" w:rsidRDefault="00195A6B" w:rsidP="00195A6B">
      <w:pPr>
        <w:pStyle w:val="Compact"/>
        <w:numPr>
          <w:ilvl w:val="0"/>
          <w:numId w:val="1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OFERUJEMY wykonanie przedmiotu zamówienia za cenę brutto: ……………….………..: PLN, słownie złotych: ………………………………….……….....</w:t>
      </w:r>
    </w:p>
    <w:p w14:paraId="384EFE8B" w14:textId="77777777" w:rsidR="00195A6B" w:rsidRPr="00BA7AAA" w:rsidRDefault="00195A6B" w:rsidP="00195A6B">
      <w:pPr>
        <w:pStyle w:val="Tekstpodstawowy"/>
        <w:spacing w:before="0" w:after="120" w:line="276" w:lineRule="auto"/>
        <w:ind w:left="480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Cena brutto oferty oraz ceny jednostkowe zawierają wszystkie koszty związane z prawidłową realizacją przedmiotowego zamówienia.</w:t>
      </w:r>
    </w:p>
    <w:p w14:paraId="4987ECEB" w14:textId="77777777" w:rsidR="00195A6B" w:rsidRPr="00BA7AAA" w:rsidRDefault="00195A6B" w:rsidP="00195A6B">
      <w:pPr>
        <w:pStyle w:val="Tekstpodstawowy"/>
        <w:spacing w:before="0" w:after="120" w:line="276" w:lineRule="auto"/>
        <w:ind w:left="480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Cena ofertowa jest ceną poglądową i służy do porównania ofert. Wynagrodzenie będzie płacone za faktycznie wykonane prace zgodnie z zamówieniem Zamawiającego.</w:t>
      </w:r>
    </w:p>
    <w:p w14:paraId="7E98C5B7" w14:textId="77777777" w:rsidR="00195A6B" w:rsidRPr="00BA7AAA" w:rsidRDefault="00195A6B" w:rsidP="00195A6B">
      <w:pPr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Cena ofertowa zawiera wszystkie koszty związane z prawidłową realizacją zamówienia.</w:t>
      </w:r>
    </w:p>
    <w:p w14:paraId="45E5EF39" w14:textId="77777777" w:rsidR="00195A6B" w:rsidRPr="00BA7AAA" w:rsidRDefault="00195A6B" w:rsidP="00195A6B">
      <w:pPr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lastRenderedPageBreak/>
        <w:t>Oświadczamy, że zdobyliśmy konieczne informacje oraz materiały do przygotowania oferty.</w:t>
      </w:r>
    </w:p>
    <w:p w14:paraId="21172D5C" w14:textId="77777777" w:rsidR="00195A6B" w:rsidRPr="00BA7AAA" w:rsidRDefault="00195A6B" w:rsidP="00195A6B">
      <w:pPr>
        <w:pStyle w:val="Compact"/>
        <w:numPr>
          <w:ilvl w:val="0"/>
          <w:numId w:val="3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OŚWIADCZAMY, że wykonamy przedmiotowe zamówienie w terminie określonym w Zaproszeniu do składania ofert.</w:t>
      </w:r>
    </w:p>
    <w:p w14:paraId="1133D91F" w14:textId="77777777" w:rsidR="00195A6B" w:rsidRPr="00BA7AAA" w:rsidRDefault="00195A6B" w:rsidP="00195A6B">
      <w:pPr>
        <w:pStyle w:val="Compact"/>
        <w:numPr>
          <w:ilvl w:val="0"/>
          <w:numId w:val="3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W przypadku wyboru naszej oferty ZOBOWIĄZUJEMY się do podpisania umowy w terminie i miejscu wskazanym przez Zamawiającego na warunkach wskazanych w ofercie.</w:t>
      </w:r>
    </w:p>
    <w:p w14:paraId="0D1D44AB" w14:textId="77777777" w:rsidR="00195A6B" w:rsidRPr="00BA7AAA" w:rsidRDefault="00195A6B" w:rsidP="00195A6B">
      <w:pPr>
        <w:pStyle w:val="Compact"/>
        <w:numPr>
          <w:ilvl w:val="0"/>
          <w:numId w:val="3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Osobą do kontaktu po stronie Wykonawcy jest: ......................., tel. …………………….,e-mail: …………………………………….</w:t>
      </w:r>
    </w:p>
    <w:p w14:paraId="36E015C2" w14:textId="77777777" w:rsidR="00195A6B" w:rsidRPr="00BA7AAA" w:rsidRDefault="00195A6B" w:rsidP="00195A6B">
      <w:pPr>
        <w:pStyle w:val="Compact"/>
        <w:numPr>
          <w:ilvl w:val="0"/>
          <w:numId w:val="3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Załączniki do oferty:</w:t>
      </w:r>
    </w:p>
    <w:p w14:paraId="4DAF91D0" w14:textId="77777777" w:rsidR="00195A6B" w:rsidRPr="00BA7AAA" w:rsidRDefault="00195A6B" w:rsidP="00195A6B">
      <w:pPr>
        <w:pStyle w:val="Compact"/>
        <w:numPr>
          <w:ilvl w:val="0"/>
          <w:numId w:val="4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 xml:space="preserve">Oświadczenie o niepodleganiu </w:t>
      </w:r>
      <w:proofErr w:type="spellStart"/>
      <w:r w:rsidRPr="00BA7AAA">
        <w:rPr>
          <w:rFonts w:ascii="Times New Roman" w:hAnsi="Times New Roman" w:cs="Times New Roman"/>
          <w:lang w:val="pl-PL"/>
        </w:rPr>
        <w:t>wykluczeniom</w:t>
      </w:r>
      <w:proofErr w:type="spellEnd"/>
    </w:p>
    <w:p w14:paraId="6379A656" w14:textId="77777777" w:rsidR="00195A6B" w:rsidRPr="00BA7AAA" w:rsidRDefault="00195A6B" w:rsidP="00195A6B">
      <w:pPr>
        <w:pStyle w:val="Compact"/>
        <w:numPr>
          <w:ilvl w:val="0"/>
          <w:numId w:val="4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Oświadczenie o spełnianiu warunków</w:t>
      </w:r>
    </w:p>
    <w:p w14:paraId="4CEF1FE9" w14:textId="77777777" w:rsidR="00195A6B" w:rsidRPr="00BA7AAA" w:rsidRDefault="00195A6B" w:rsidP="00195A6B">
      <w:pPr>
        <w:pStyle w:val="Compact"/>
        <w:numPr>
          <w:ilvl w:val="0"/>
          <w:numId w:val="4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0CA8125A" w14:textId="77777777" w:rsidR="00195A6B" w:rsidRPr="00BA7AAA" w:rsidRDefault="00195A6B" w:rsidP="00195A6B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</w:p>
    <w:p w14:paraId="26D4BEF8" w14:textId="77777777" w:rsidR="00195A6B" w:rsidRPr="00BA7AAA" w:rsidRDefault="00195A6B" w:rsidP="00195A6B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</w:p>
    <w:p w14:paraId="4AAEF361" w14:textId="77777777" w:rsidR="00195A6B" w:rsidRPr="00BA7AAA" w:rsidRDefault="00195A6B" w:rsidP="00195A6B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…………………..</w:t>
      </w:r>
    </w:p>
    <w:p w14:paraId="34BBAE6D" w14:textId="77777777" w:rsidR="00195A6B" w:rsidRPr="00BA7AAA" w:rsidRDefault="00195A6B" w:rsidP="00195A6B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(podpis Wykonawcy/Przedstawiciela)</w:t>
      </w:r>
    </w:p>
    <w:p w14:paraId="1F1F4B70" w14:textId="77777777" w:rsidR="00195A6B" w:rsidRPr="00BA7AAA" w:rsidRDefault="00195A6B" w:rsidP="00195A6B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0E9DD83D" w14:textId="77777777" w:rsidR="00195A6B" w:rsidRPr="00BA7AAA" w:rsidRDefault="00195A6B" w:rsidP="00195A6B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2719DB90" w14:textId="587D59C0" w:rsidR="00A716E7" w:rsidRDefault="00195A6B" w:rsidP="00195A6B">
      <w:r w:rsidRPr="00BA7AAA">
        <w:rPr>
          <w:rFonts w:ascii="Times New Roman" w:hAnsi="Times New Roman" w:cs="Times New Roman"/>
          <w:lang w:val="pl-PL"/>
        </w:rPr>
        <w:t>…………………………………………………… dnia......................... 202</w:t>
      </w:r>
      <w:r>
        <w:rPr>
          <w:rFonts w:ascii="Times New Roman" w:hAnsi="Times New Roman" w:cs="Times New Roman"/>
          <w:lang w:val="pl-PL"/>
        </w:rPr>
        <w:t>1</w:t>
      </w:r>
      <w:r w:rsidRPr="00BA7AAA">
        <w:rPr>
          <w:rFonts w:ascii="Times New Roman" w:hAnsi="Times New Roman" w:cs="Times New Roman"/>
          <w:lang w:val="pl-PL"/>
        </w:rPr>
        <w:t xml:space="preserve"> roku</w:t>
      </w:r>
    </w:p>
    <w:sectPr w:rsidR="00A716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47BF454"/>
    <w:multiLevelType w:val="multilevel"/>
    <w:tmpl w:val="89EA7F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A7294D"/>
    <w:multiLevelType w:val="multilevel"/>
    <w:tmpl w:val="424A5C0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CDE994"/>
    <w:multiLevelType w:val="multilevel"/>
    <w:tmpl w:val="ABBCF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2872242"/>
    <w:multiLevelType w:val="hybridMultilevel"/>
    <w:tmpl w:val="C9788B68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5A6B"/>
    <w:rsid w:val="00195A6B"/>
    <w:rsid w:val="00A7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C54A7"/>
  <w15:chartTrackingRefBased/>
  <w15:docId w15:val="{0BEBEB74-8A41-41F7-930C-AFC21A290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95A6B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95A6B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195A6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195A6B"/>
  </w:style>
  <w:style w:type="paragraph" w:customStyle="1" w:styleId="Compact">
    <w:name w:val="Compact"/>
    <w:basedOn w:val="Tekstpodstawowy"/>
    <w:qFormat/>
    <w:rsid w:val="00195A6B"/>
    <w:pPr>
      <w:spacing w:before="36" w:after="36"/>
    </w:pPr>
  </w:style>
  <w:style w:type="paragraph" w:customStyle="1" w:styleId="Default">
    <w:name w:val="Default"/>
    <w:rsid w:val="00195A6B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757</Characters>
  <Application>Microsoft Office Word</Application>
  <DocSecurity>0</DocSecurity>
  <Lines>14</Lines>
  <Paragraphs>4</Paragraphs>
  <ScaleCrop>false</ScaleCrop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D</dc:creator>
  <cp:keywords/>
  <dc:description/>
  <cp:lastModifiedBy>BarbaraD</cp:lastModifiedBy>
  <cp:revision>1</cp:revision>
  <dcterms:created xsi:type="dcterms:W3CDTF">2020-12-31T08:05:00Z</dcterms:created>
  <dcterms:modified xsi:type="dcterms:W3CDTF">2020-12-31T08:05:00Z</dcterms:modified>
</cp:coreProperties>
</file>